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83742" w14:textId="783E5832" w:rsidR="00442F36" w:rsidRPr="00184781" w:rsidRDefault="007974CC" w:rsidP="00184781">
      <w:pPr>
        <w:jc w:val="center"/>
        <w:rPr>
          <w:b/>
          <w:bCs/>
        </w:rPr>
      </w:pPr>
      <w:r w:rsidRPr="00184781">
        <w:rPr>
          <w:b/>
          <w:bCs/>
        </w:rPr>
        <w:t>Pack Meeting Planner</w:t>
      </w:r>
    </w:p>
    <w:p w14:paraId="1099AF06" w14:textId="1A57360B" w:rsidR="007974CC" w:rsidRDefault="007974CC">
      <w:r>
        <w:t xml:space="preserve">Pack Meeting Theme / </w:t>
      </w:r>
      <w:proofErr w:type="spellStart"/>
      <w:proofErr w:type="gramStart"/>
      <w:r>
        <w:t>Adventure:_</w:t>
      </w:r>
      <w:proofErr w:type="gramEnd"/>
      <w:r>
        <w:t>__</w:t>
      </w:r>
      <w:r w:rsidR="00E96AA3">
        <w:t>Race</w:t>
      </w:r>
      <w:proofErr w:type="spellEnd"/>
      <w:r w:rsidR="00E96AA3">
        <w:t xml:space="preserve"> Time – </w:t>
      </w:r>
      <w:proofErr w:type="spellStart"/>
      <w:r w:rsidR="00967EEC">
        <w:rPr>
          <w:b/>
          <w:bCs/>
        </w:rPr>
        <w:t>Raingutter</w:t>
      </w:r>
      <w:proofErr w:type="spellEnd"/>
      <w:r w:rsidR="00967EEC">
        <w:rPr>
          <w:b/>
          <w:bCs/>
        </w:rPr>
        <w:t xml:space="preserve"> Regatta</w:t>
      </w:r>
      <w:r w:rsidR="00184781">
        <w:t>_______________</w:t>
      </w:r>
      <w:r>
        <w:t>_____</w:t>
      </w:r>
    </w:p>
    <w:p w14:paraId="0970368E" w14:textId="0D1E4787" w:rsidR="007974CC" w:rsidRDefault="007974CC">
      <w:r>
        <w:t xml:space="preserve">Pack Meeting </w:t>
      </w:r>
      <w:proofErr w:type="gramStart"/>
      <w:r>
        <w:t>Date:_</w:t>
      </w:r>
      <w:proofErr w:type="gramEnd"/>
      <w:r>
        <w:t xml:space="preserve">________________   </w:t>
      </w:r>
      <w:proofErr w:type="gramStart"/>
      <w:r>
        <w:t>Time:_</w:t>
      </w:r>
      <w:proofErr w:type="gramEnd"/>
      <w:r>
        <w:t>_________</w:t>
      </w:r>
      <w:proofErr w:type="gramStart"/>
      <w:r>
        <w:t>_</w:t>
      </w:r>
      <w:r w:rsidR="00184781">
        <w:t xml:space="preserve">  Location</w:t>
      </w:r>
      <w:proofErr w:type="gramEnd"/>
      <w:r w:rsidR="00184781">
        <w:t>:_____________________</w:t>
      </w:r>
      <w:r>
        <w:t>____________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605"/>
        <w:gridCol w:w="5490"/>
        <w:gridCol w:w="2695"/>
      </w:tblGrid>
      <w:tr w:rsidR="00684DC9" w14:paraId="1373AC53" w14:textId="77777777" w:rsidTr="61B1DE30">
        <w:trPr>
          <w:trHeight w:val="300"/>
        </w:trPr>
        <w:tc>
          <w:tcPr>
            <w:tcW w:w="10790" w:type="dxa"/>
            <w:gridSpan w:val="3"/>
            <w:vAlign w:val="center"/>
          </w:tcPr>
          <w:p w14:paraId="0E4BF7F2" w14:textId="4A70A06E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7974CC">
              <w:rPr>
                <w:b/>
                <w:bCs/>
              </w:rPr>
              <w:t>Before the Meeting</w:t>
            </w:r>
          </w:p>
        </w:tc>
      </w:tr>
      <w:tr w:rsidR="00684DC9" w14:paraId="2DCFC0B2" w14:textId="77777777" w:rsidTr="61B1DE30">
        <w:trPr>
          <w:trHeight w:val="300"/>
        </w:trPr>
        <w:tc>
          <w:tcPr>
            <w:tcW w:w="2605" w:type="dxa"/>
          </w:tcPr>
          <w:p w14:paraId="1D27E7EE" w14:textId="69045B06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</w:tcPr>
          <w:p w14:paraId="61553879" w14:textId="26E5F4AA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</w:tcPr>
          <w:p w14:paraId="1D6459A5" w14:textId="5120F8BC" w:rsidR="00684DC9" w:rsidRPr="00CF6EEB" w:rsidRDefault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14:paraId="6D4BEAE8" w14:textId="77777777" w:rsidTr="61B1DE30">
        <w:trPr>
          <w:trHeight w:val="300"/>
        </w:trPr>
        <w:tc>
          <w:tcPr>
            <w:tcW w:w="2605" w:type="dxa"/>
          </w:tcPr>
          <w:p w14:paraId="0DAE991D" w14:textId="7C19054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onfirm location</w:t>
            </w:r>
          </w:p>
        </w:tc>
        <w:tc>
          <w:tcPr>
            <w:tcW w:w="5490" w:type="dxa"/>
          </w:tcPr>
          <w:p w14:paraId="4514761F" w14:textId="4E46CC22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Confirm the meeting location and access</w:t>
            </w:r>
          </w:p>
        </w:tc>
        <w:tc>
          <w:tcPr>
            <w:tcW w:w="2695" w:type="dxa"/>
          </w:tcPr>
          <w:p w14:paraId="3D046964" w14:textId="77777777" w:rsidR="00684DC9" w:rsidRPr="00827833" w:rsidRDefault="00684DC9">
            <w:pPr>
              <w:rPr>
                <w:sz w:val="22"/>
                <w:szCs w:val="22"/>
              </w:rPr>
            </w:pPr>
          </w:p>
        </w:tc>
      </w:tr>
      <w:tr w:rsidR="00684DC9" w14:paraId="07136AE3" w14:textId="77777777" w:rsidTr="61B1DE30">
        <w:trPr>
          <w:trHeight w:val="300"/>
        </w:trPr>
        <w:tc>
          <w:tcPr>
            <w:tcW w:w="2605" w:type="dxa"/>
          </w:tcPr>
          <w:p w14:paraId="3AC29915" w14:textId="187B263A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Meeting Reminders</w:t>
            </w:r>
          </w:p>
        </w:tc>
        <w:tc>
          <w:tcPr>
            <w:tcW w:w="5490" w:type="dxa"/>
          </w:tcPr>
          <w:p w14:paraId="45E9215C" w14:textId="5086B75A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Meeting reminders to families, 7 days, 3 days, and the day of the </w:t>
            </w:r>
            <w:r w:rsidR="00967EEC">
              <w:rPr>
                <w:sz w:val="20"/>
                <w:szCs w:val="20"/>
              </w:rPr>
              <w:t>build day</w:t>
            </w:r>
            <w:r w:rsidRPr="00CF6EEB">
              <w:rPr>
                <w:sz w:val="20"/>
                <w:szCs w:val="20"/>
              </w:rPr>
              <w:t>.</w:t>
            </w:r>
          </w:p>
        </w:tc>
        <w:tc>
          <w:tcPr>
            <w:tcW w:w="2695" w:type="dxa"/>
          </w:tcPr>
          <w:p w14:paraId="1BB197A6" w14:textId="77777777" w:rsidR="00684DC9" w:rsidRPr="00827833" w:rsidRDefault="00684DC9">
            <w:pPr>
              <w:rPr>
                <w:sz w:val="22"/>
                <w:szCs w:val="22"/>
              </w:rPr>
            </w:pPr>
          </w:p>
        </w:tc>
      </w:tr>
      <w:tr w:rsidR="00684DC9" w14:paraId="3B9A132E" w14:textId="77777777" w:rsidTr="61B1DE30">
        <w:trPr>
          <w:trHeight w:val="300"/>
        </w:trPr>
        <w:tc>
          <w:tcPr>
            <w:tcW w:w="2605" w:type="dxa"/>
          </w:tcPr>
          <w:p w14:paraId="2AA75F0C" w14:textId="1FA472F7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urchase Adventures</w:t>
            </w:r>
          </w:p>
        </w:tc>
        <w:tc>
          <w:tcPr>
            <w:tcW w:w="5490" w:type="dxa"/>
          </w:tcPr>
          <w:p w14:paraId="065EB757" w14:textId="0C9B331E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Purchase the Adventure loops and pins, and any other recognition</w:t>
            </w:r>
          </w:p>
        </w:tc>
        <w:tc>
          <w:tcPr>
            <w:tcW w:w="2695" w:type="dxa"/>
          </w:tcPr>
          <w:p w14:paraId="7AAC35D5" w14:textId="77777777" w:rsidR="00684DC9" w:rsidRPr="00827833" w:rsidRDefault="00684DC9">
            <w:pPr>
              <w:rPr>
                <w:sz w:val="22"/>
                <w:szCs w:val="22"/>
              </w:rPr>
            </w:pPr>
          </w:p>
        </w:tc>
      </w:tr>
      <w:tr w:rsidR="00684DC9" w14:paraId="441D5553" w14:textId="77777777" w:rsidTr="61B1DE30">
        <w:trPr>
          <w:trHeight w:val="300"/>
        </w:trPr>
        <w:tc>
          <w:tcPr>
            <w:tcW w:w="2605" w:type="dxa"/>
          </w:tcPr>
          <w:p w14:paraId="2B46E40B" w14:textId="5B1A9E58" w:rsidR="00684DC9" w:rsidRPr="00CF6EEB" w:rsidRDefault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Supplies</w:t>
            </w:r>
          </w:p>
        </w:tc>
        <w:tc>
          <w:tcPr>
            <w:tcW w:w="5490" w:type="dxa"/>
          </w:tcPr>
          <w:p w14:paraId="7F34995B" w14:textId="0A1EA425" w:rsidR="00684DC9" w:rsidRPr="00CF6EEB" w:rsidRDefault="00684DC9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Purchase or gather the supplies needed for the </w:t>
            </w:r>
            <w:proofErr w:type="spellStart"/>
            <w:r w:rsidR="00212D83">
              <w:rPr>
                <w:sz w:val="20"/>
                <w:szCs w:val="20"/>
              </w:rPr>
              <w:t>Raingutter</w:t>
            </w:r>
            <w:proofErr w:type="spellEnd"/>
            <w:r w:rsidR="00212D83">
              <w:rPr>
                <w:sz w:val="20"/>
                <w:szCs w:val="20"/>
              </w:rPr>
              <w:t xml:space="preserve"> Regatta build day</w:t>
            </w:r>
          </w:p>
        </w:tc>
        <w:tc>
          <w:tcPr>
            <w:tcW w:w="2695" w:type="dxa"/>
          </w:tcPr>
          <w:p w14:paraId="1FEC3797" w14:textId="77777777" w:rsidR="00684DC9" w:rsidRPr="00827833" w:rsidRDefault="00684DC9">
            <w:pPr>
              <w:rPr>
                <w:sz w:val="22"/>
                <w:szCs w:val="22"/>
              </w:rPr>
            </w:pPr>
          </w:p>
        </w:tc>
      </w:tr>
      <w:tr w:rsidR="00684DC9" w14:paraId="12063A8E" w14:textId="77777777" w:rsidTr="61B1DE30">
        <w:trPr>
          <w:trHeight w:val="300"/>
        </w:trPr>
        <w:tc>
          <w:tcPr>
            <w:tcW w:w="2605" w:type="dxa"/>
          </w:tcPr>
          <w:p w14:paraId="12119369" w14:textId="6BD99AA2" w:rsidR="00684DC9" w:rsidRPr="00CF6EEB" w:rsidRDefault="00431E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 Home </w:t>
            </w:r>
            <w:r w:rsidR="00C81045">
              <w:rPr>
                <w:sz w:val="22"/>
                <w:szCs w:val="22"/>
              </w:rPr>
              <w:t>Requirements</w:t>
            </w:r>
          </w:p>
        </w:tc>
        <w:tc>
          <w:tcPr>
            <w:tcW w:w="5490" w:type="dxa"/>
          </w:tcPr>
          <w:p w14:paraId="01D3941F" w14:textId="548BE533" w:rsidR="00684DC9" w:rsidRPr="00CF6EEB" w:rsidRDefault="00684DC9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</w:tcPr>
          <w:p w14:paraId="2CE616D2" w14:textId="77777777" w:rsidR="00684DC9" w:rsidRPr="00827833" w:rsidRDefault="00684DC9">
            <w:pPr>
              <w:rPr>
                <w:sz w:val="22"/>
                <w:szCs w:val="22"/>
              </w:rPr>
            </w:pPr>
          </w:p>
        </w:tc>
      </w:tr>
      <w:tr w:rsidR="00684DC9" w14:paraId="287ABC7E" w14:textId="77777777" w:rsidTr="61B1DE30">
        <w:trPr>
          <w:trHeight w:val="300"/>
        </w:trPr>
        <w:tc>
          <w:tcPr>
            <w:tcW w:w="10790" w:type="dxa"/>
            <w:gridSpan w:val="3"/>
            <w:vAlign w:val="center"/>
          </w:tcPr>
          <w:p w14:paraId="161E6E50" w14:textId="333BEB65" w:rsidR="00684DC9" w:rsidRPr="007974CC" w:rsidRDefault="00684DC9" w:rsidP="00684DC9">
            <w:pPr>
              <w:jc w:val="center"/>
              <w:rPr>
                <w:b/>
                <w:bCs/>
              </w:rPr>
            </w:pPr>
            <w:r w:rsidRPr="00684DC9">
              <w:rPr>
                <w:b/>
                <w:bCs/>
              </w:rPr>
              <w:t>During the Meeting</w:t>
            </w:r>
          </w:p>
        </w:tc>
      </w:tr>
      <w:tr w:rsidR="00684DC9" w14:paraId="66ACB8C5" w14:textId="77777777" w:rsidTr="61B1DE30">
        <w:trPr>
          <w:trHeight w:val="300"/>
        </w:trPr>
        <w:tc>
          <w:tcPr>
            <w:tcW w:w="2605" w:type="dxa"/>
          </w:tcPr>
          <w:p w14:paraId="61F12B73" w14:textId="57E02672" w:rsidR="00684DC9" w:rsidRPr="00CF6EEB" w:rsidRDefault="00684DC9" w:rsidP="00684DC9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</w:tcPr>
          <w:p w14:paraId="7C1CC89E" w14:textId="229A54EA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</w:tcPr>
          <w:p w14:paraId="550973CF" w14:textId="5B9619A3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14:paraId="555865B2" w14:textId="77777777" w:rsidTr="61B1DE30">
        <w:trPr>
          <w:trHeight w:val="300"/>
        </w:trPr>
        <w:tc>
          <w:tcPr>
            <w:tcW w:w="2605" w:type="dxa"/>
          </w:tcPr>
          <w:p w14:paraId="3E389D66" w14:textId="77777777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activity</w:t>
            </w:r>
          </w:p>
          <w:p w14:paraId="5C593588" w14:textId="1F20C45A" w:rsidR="00684DC9" w:rsidRPr="00CF6EEB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</w:tcPr>
          <w:p w14:paraId="65677E0B" w14:textId="6C18B1AE" w:rsidR="00684DC9" w:rsidRPr="00827833" w:rsidRDefault="00550E76" w:rsidP="00556E10">
            <w:pPr>
              <w:rPr>
                <w:sz w:val="22"/>
                <w:szCs w:val="22"/>
              </w:rPr>
            </w:pPr>
            <w:hyperlink r:id="rId7" w:history="1">
              <w:proofErr w:type="spellStart"/>
              <w:r w:rsidRPr="00550E76">
                <w:rPr>
                  <w:rStyle w:val="Hyperlink"/>
                  <w:sz w:val="22"/>
                  <w:szCs w:val="22"/>
                </w:rPr>
                <w:t>Raingutter</w:t>
              </w:r>
              <w:proofErr w:type="spellEnd"/>
              <w:r w:rsidRPr="00550E76">
                <w:rPr>
                  <w:rStyle w:val="Hyperlink"/>
                  <w:sz w:val="22"/>
                  <w:szCs w:val="22"/>
                </w:rPr>
                <w:t xml:space="preserve"> Rules Scramble</w:t>
              </w:r>
            </w:hyperlink>
          </w:p>
        </w:tc>
        <w:tc>
          <w:tcPr>
            <w:tcW w:w="2695" w:type="dxa"/>
          </w:tcPr>
          <w:p w14:paraId="1F6A8AB8" w14:textId="77777777" w:rsidR="00684DC9" w:rsidRPr="00827833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22DB02DB" w14:textId="77777777" w:rsidTr="61B1DE30">
        <w:trPr>
          <w:trHeight w:val="300"/>
        </w:trPr>
        <w:tc>
          <w:tcPr>
            <w:tcW w:w="2605" w:type="dxa"/>
          </w:tcPr>
          <w:p w14:paraId="670869E5" w14:textId="197DC86F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Falg Ceremony</w:t>
            </w:r>
          </w:p>
        </w:tc>
        <w:tc>
          <w:tcPr>
            <w:tcW w:w="5490" w:type="dxa"/>
          </w:tcPr>
          <w:p w14:paraId="48D352A7" w14:textId="7CEF1A17" w:rsidR="00684DC9" w:rsidRPr="00827833" w:rsidRDefault="00556E10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ditional Flag Ceremony</w:t>
            </w:r>
          </w:p>
        </w:tc>
        <w:tc>
          <w:tcPr>
            <w:tcW w:w="2695" w:type="dxa"/>
          </w:tcPr>
          <w:p w14:paraId="776CC553" w14:textId="77777777" w:rsidR="00684DC9" w:rsidRPr="00827833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213EE80C" w14:textId="77777777" w:rsidTr="61B1DE30">
        <w:trPr>
          <w:trHeight w:val="300"/>
        </w:trPr>
        <w:tc>
          <w:tcPr>
            <w:tcW w:w="2605" w:type="dxa"/>
          </w:tcPr>
          <w:p w14:paraId="1006FA2F" w14:textId="77777777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Remarks</w:t>
            </w:r>
          </w:p>
          <w:p w14:paraId="778BA693" w14:textId="785FED2E" w:rsidR="00684DC9" w:rsidRPr="00CF6EEB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</w:tcPr>
          <w:p w14:paraId="43825501" w14:textId="77777777" w:rsidR="00684DC9" w:rsidRPr="00827833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</w:tcPr>
          <w:p w14:paraId="03D1C353" w14:textId="77777777" w:rsidR="00684DC9" w:rsidRPr="00827833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1DBDD2B5" w14:textId="77777777" w:rsidTr="61B1DE30">
        <w:trPr>
          <w:trHeight w:val="300"/>
        </w:trPr>
        <w:tc>
          <w:tcPr>
            <w:tcW w:w="10790" w:type="dxa"/>
            <w:gridSpan w:val="3"/>
          </w:tcPr>
          <w:p w14:paraId="1D9CA6F5" w14:textId="2735DD02" w:rsidR="00684DC9" w:rsidRPr="007974CC" w:rsidRDefault="005F5B8C" w:rsidP="00684D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o </w:t>
            </w:r>
            <w:r w:rsidR="00684DC9" w:rsidRPr="00684DC9">
              <w:rPr>
                <w:b/>
                <w:bCs/>
              </w:rPr>
              <w:t xml:space="preserve">Den </w:t>
            </w:r>
            <w:r w:rsidR="00EE5F52">
              <w:rPr>
                <w:b/>
                <w:bCs/>
              </w:rPr>
              <w:t>Breakouts</w:t>
            </w:r>
            <w:r w:rsidR="00684DC9" w:rsidRPr="00684DC9">
              <w:rPr>
                <w:b/>
                <w:bCs/>
              </w:rPr>
              <w:t xml:space="preserve"> or Den Meetings</w:t>
            </w:r>
          </w:p>
        </w:tc>
      </w:tr>
      <w:tr w:rsidR="005F5B8C" w14:paraId="4910D320" w14:textId="77777777" w:rsidTr="61B1DE30">
        <w:trPr>
          <w:trHeight w:val="300"/>
        </w:trPr>
        <w:tc>
          <w:tcPr>
            <w:tcW w:w="10790" w:type="dxa"/>
            <w:gridSpan w:val="3"/>
          </w:tcPr>
          <w:p w14:paraId="692EF243" w14:textId="77777777" w:rsidR="005F5B8C" w:rsidRDefault="005F5B8C" w:rsidP="00684DC9">
            <w:pPr>
              <w:jc w:val="center"/>
              <w:rPr>
                <w:b/>
                <w:bCs/>
              </w:rPr>
            </w:pPr>
          </w:p>
        </w:tc>
      </w:tr>
      <w:tr w:rsidR="00684DC9" w14:paraId="09B603DE" w14:textId="77777777" w:rsidTr="61B1DE30">
        <w:trPr>
          <w:trHeight w:val="300"/>
        </w:trPr>
        <w:tc>
          <w:tcPr>
            <w:tcW w:w="10790" w:type="dxa"/>
            <w:gridSpan w:val="3"/>
          </w:tcPr>
          <w:p w14:paraId="648627E9" w14:textId="04D4C50E" w:rsidR="00684DC9" w:rsidRPr="007974CC" w:rsidRDefault="00684DC9" w:rsidP="00684D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 Stations</w:t>
            </w:r>
          </w:p>
        </w:tc>
      </w:tr>
      <w:tr w:rsidR="00684DC9" w14:paraId="1D08C2DE" w14:textId="77777777" w:rsidTr="61B1DE30">
        <w:trPr>
          <w:trHeight w:val="300"/>
        </w:trPr>
        <w:tc>
          <w:tcPr>
            <w:tcW w:w="2605" w:type="dxa"/>
          </w:tcPr>
          <w:p w14:paraId="6A982ABC" w14:textId="1087D93E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1</w:t>
            </w:r>
          </w:p>
        </w:tc>
        <w:tc>
          <w:tcPr>
            <w:tcW w:w="5490" w:type="dxa"/>
          </w:tcPr>
          <w:p w14:paraId="6AAC6821" w14:textId="4CEA5CFC" w:rsidR="00684DC9" w:rsidRPr="005F5B8C" w:rsidRDefault="00E42B79" w:rsidP="00684DC9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aingutter</w:t>
            </w:r>
            <w:proofErr w:type="spellEnd"/>
            <w:r>
              <w:rPr>
                <w:sz w:val="22"/>
                <w:szCs w:val="22"/>
              </w:rPr>
              <w:t xml:space="preserve"> Regatta</w:t>
            </w:r>
            <w:r w:rsidR="005F5B8C">
              <w:rPr>
                <w:sz w:val="22"/>
                <w:szCs w:val="22"/>
              </w:rPr>
              <w:t xml:space="preserve"> Rules</w:t>
            </w:r>
            <w:r w:rsidR="002C0BE0">
              <w:rPr>
                <w:sz w:val="22"/>
                <w:szCs w:val="22"/>
              </w:rPr>
              <w:t xml:space="preserve"> and Good Sportsmanship</w:t>
            </w:r>
          </w:p>
        </w:tc>
        <w:tc>
          <w:tcPr>
            <w:tcW w:w="2695" w:type="dxa"/>
          </w:tcPr>
          <w:p w14:paraId="38EAA6AB" w14:textId="77777777" w:rsidR="00684DC9" w:rsidRPr="005F5B8C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77B19A69" w14:textId="77777777" w:rsidTr="61B1DE30">
        <w:trPr>
          <w:trHeight w:val="300"/>
        </w:trPr>
        <w:tc>
          <w:tcPr>
            <w:tcW w:w="2605" w:type="dxa"/>
          </w:tcPr>
          <w:p w14:paraId="32C7CFC1" w14:textId="21843CDC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Station 2</w:t>
            </w:r>
          </w:p>
        </w:tc>
        <w:tc>
          <w:tcPr>
            <w:tcW w:w="5490" w:type="dxa"/>
          </w:tcPr>
          <w:p w14:paraId="3679FF9F" w14:textId="1DD75E07" w:rsidR="00684DC9" w:rsidRPr="005F5B8C" w:rsidRDefault="002C0BE0" w:rsidP="00684D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hysics of the </w:t>
            </w:r>
            <w:proofErr w:type="spellStart"/>
            <w:r w:rsidR="00E42B79">
              <w:rPr>
                <w:sz w:val="22"/>
                <w:szCs w:val="22"/>
              </w:rPr>
              <w:t>Raingutter</w:t>
            </w:r>
            <w:proofErr w:type="spellEnd"/>
            <w:r w:rsidR="00E42B79">
              <w:rPr>
                <w:sz w:val="22"/>
                <w:szCs w:val="22"/>
              </w:rPr>
              <w:t xml:space="preserve"> Regatta</w:t>
            </w:r>
          </w:p>
        </w:tc>
        <w:tc>
          <w:tcPr>
            <w:tcW w:w="2695" w:type="dxa"/>
          </w:tcPr>
          <w:p w14:paraId="00EBF8BA" w14:textId="77777777" w:rsidR="00684DC9" w:rsidRPr="005F5B8C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51E1C553" w14:textId="77777777" w:rsidTr="61B1DE30">
        <w:trPr>
          <w:trHeight w:val="300"/>
        </w:trPr>
        <w:tc>
          <w:tcPr>
            <w:tcW w:w="10790" w:type="dxa"/>
            <w:gridSpan w:val="3"/>
          </w:tcPr>
          <w:p w14:paraId="538713A1" w14:textId="6DB31F13" w:rsidR="006A6EFC" w:rsidRPr="006A6EFC" w:rsidRDefault="006A6EFC" w:rsidP="006A6EFC">
            <w:pPr>
              <w:jc w:val="center"/>
              <w:rPr>
                <w:b/>
                <w:bCs/>
                <w:sz w:val="22"/>
                <w:szCs w:val="22"/>
              </w:rPr>
            </w:pPr>
            <w:r w:rsidRPr="006A6EFC">
              <w:rPr>
                <w:b/>
                <w:bCs/>
                <w:sz w:val="22"/>
                <w:szCs w:val="22"/>
              </w:rPr>
              <w:t>DESIGN AND BUILD</w:t>
            </w:r>
          </w:p>
          <w:p w14:paraId="0008DDBC" w14:textId="6765106B" w:rsidR="006A6EFC" w:rsidRPr="006A6EFC" w:rsidRDefault="006A6EFC" w:rsidP="006A6EFC">
            <w:pPr>
              <w:jc w:val="center"/>
              <w:rPr>
                <w:b/>
                <w:bCs/>
                <w:sz w:val="22"/>
                <w:szCs w:val="22"/>
              </w:rPr>
            </w:pPr>
            <w:r w:rsidRPr="006A6EFC">
              <w:rPr>
                <w:b/>
                <w:bCs/>
                <w:sz w:val="22"/>
                <w:szCs w:val="22"/>
              </w:rPr>
              <w:t xml:space="preserve">Resource link: </w:t>
            </w:r>
            <w:hyperlink r:id="rId8" w:history="1">
              <w:r w:rsidR="00FA66F8" w:rsidRPr="00AE4B1B">
                <w:rPr>
                  <w:rStyle w:val="Hyperlink"/>
                  <w:b/>
                  <w:bCs/>
                  <w:sz w:val="22"/>
                  <w:szCs w:val="22"/>
                </w:rPr>
                <w:t>https://www.scouting.org/cub-scout-activities/raingutter-regatta-boat-build-day/</w:t>
              </w:r>
            </w:hyperlink>
            <w:r w:rsidR="00FA66F8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2590425" w14:textId="77777777" w:rsidR="00684DC9" w:rsidRPr="00CF6EEB" w:rsidRDefault="00684DC9" w:rsidP="00684DC9">
            <w:pPr>
              <w:rPr>
                <w:b/>
                <w:bCs/>
                <w:sz w:val="22"/>
                <w:szCs w:val="22"/>
              </w:rPr>
            </w:pPr>
          </w:p>
        </w:tc>
      </w:tr>
      <w:tr w:rsidR="00684DC9" w14:paraId="45319063" w14:textId="77777777" w:rsidTr="61B1DE30">
        <w:trPr>
          <w:trHeight w:val="300"/>
        </w:trPr>
        <w:tc>
          <w:tcPr>
            <w:tcW w:w="2605" w:type="dxa"/>
          </w:tcPr>
          <w:p w14:paraId="59E83B2E" w14:textId="204DCCDA" w:rsidR="00684DC9" w:rsidRPr="00CF6EEB" w:rsidRDefault="00684DC9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Fun and Games</w:t>
            </w:r>
          </w:p>
        </w:tc>
        <w:tc>
          <w:tcPr>
            <w:tcW w:w="5490" w:type="dxa"/>
          </w:tcPr>
          <w:p w14:paraId="3D333CB0" w14:textId="59EC0E26" w:rsidR="00684DC9" w:rsidRPr="002C0BE0" w:rsidRDefault="002C0BE0" w:rsidP="00684DC9">
            <w:pPr>
              <w:rPr>
                <w:sz w:val="22"/>
                <w:szCs w:val="22"/>
              </w:rPr>
            </w:pPr>
            <w:r w:rsidRPr="002C0BE0">
              <w:rPr>
                <w:sz w:val="22"/>
                <w:szCs w:val="22"/>
              </w:rPr>
              <w:t>None</w:t>
            </w:r>
          </w:p>
        </w:tc>
        <w:tc>
          <w:tcPr>
            <w:tcW w:w="2695" w:type="dxa"/>
          </w:tcPr>
          <w:p w14:paraId="6C66F77E" w14:textId="06157416" w:rsidR="00684DC9" w:rsidRPr="002C0BE0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5B19229E" w14:textId="77777777" w:rsidTr="61B1DE30">
        <w:trPr>
          <w:trHeight w:val="300"/>
        </w:trPr>
        <w:tc>
          <w:tcPr>
            <w:tcW w:w="2605" w:type="dxa"/>
          </w:tcPr>
          <w:p w14:paraId="519995BC" w14:textId="16C2604E" w:rsidR="00684DC9" w:rsidRPr="00CF6EEB" w:rsidRDefault="00CF6EEB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resentations and Ceremonies</w:t>
            </w:r>
          </w:p>
        </w:tc>
        <w:tc>
          <w:tcPr>
            <w:tcW w:w="5490" w:type="dxa"/>
          </w:tcPr>
          <w:p w14:paraId="0C12256B" w14:textId="1F8E126E" w:rsidR="00684DC9" w:rsidRPr="002C0BE0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</w:tcPr>
          <w:p w14:paraId="30C39ADF" w14:textId="77777777" w:rsidR="00684DC9" w:rsidRPr="002C0BE0" w:rsidRDefault="00684DC9" w:rsidP="00684DC9">
            <w:pPr>
              <w:rPr>
                <w:sz w:val="22"/>
                <w:szCs w:val="22"/>
              </w:rPr>
            </w:pPr>
          </w:p>
        </w:tc>
      </w:tr>
      <w:tr w:rsidR="00684DC9" w14:paraId="542384C9" w14:textId="77777777" w:rsidTr="61B1DE30">
        <w:trPr>
          <w:trHeight w:val="300"/>
        </w:trPr>
        <w:tc>
          <w:tcPr>
            <w:tcW w:w="2605" w:type="dxa"/>
          </w:tcPr>
          <w:p w14:paraId="6C93ADF9" w14:textId="29B40C3D" w:rsidR="00684DC9" w:rsidRPr="00CF6EEB" w:rsidRDefault="00CF6EEB" w:rsidP="00684DC9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 xml:space="preserve">Cubmaster Minute </w:t>
            </w:r>
          </w:p>
        </w:tc>
        <w:tc>
          <w:tcPr>
            <w:tcW w:w="5490" w:type="dxa"/>
          </w:tcPr>
          <w:p w14:paraId="78862A08" w14:textId="76A69C32" w:rsidR="00684DC9" w:rsidRPr="002C0BE0" w:rsidRDefault="00684DC9" w:rsidP="00684DC9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</w:tcPr>
          <w:p w14:paraId="0D641919" w14:textId="6611302B" w:rsidR="00684DC9" w:rsidRPr="002C0BE0" w:rsidRDefault="00684DC9" w:rsidP="00684DC9">
            <w:pPr>
              <w:rPr>
                <w:sz w:val="22"/>
                <w:szCs w:val="22"/>
              </w:rPr>
            </w:pPr>
          </w:p>
        </w:tc>
      </w:tr>
      <w:tr w:rsidR="00403E42" w14:paraId="79378F79" w14:textId="77777777" w:rsidTr="61B1DE30">
        <w:trPr>
          <w:trHeight w:val="300"/>
        </w:trPr>
        <w:tc>
          <w:tcPr>
            <w:tcW w:w="2605" w:type="dxa"/>
          </w:tcPr>
          <w:p w14:paraId="5DA50D2F" w14:textId="26675AC0" w:rsidR="00403E42" w:rsidRPr="00CF6EEB" w:rsidRDefault="00403E42" w:rsidP="00403E42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losing Ceremony</w:t>
            </w:r>
          </w:p>
        </w:tc>
        <w:tc>
          <w:tcPr>
            <w:tcW w:w="5490" w:type="dxa"/>
          </w:tcPr>
          <w:p w14:paraId="1FF7AF00" w14:textId="0A621D4A" w:rsidR="00403E42" w:rsidRPr="002C0BE0" w:rsidRDefault="00403E42" w:rsidP="00403E4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ditional Closing Ceremony</w:t>
            </w:r>
          </w:p>
        </w:tc>
        <w:tc>
          <w:tcPr>
            <w:tcW w:w="2695" w:type="dxa"/>
          </w:tcPr>
          <w:p w14:paraId="59219AAC" w14:textId="77777777" w:rsidR="00403E42" w:rsidRPr="002C0BE0" w:rsidRDefault="00403E42" w:rsidP="00403E42">
            <w:pPr>
              <w:rPr>
                <w:sz w:val="22"/>
                <w:szCs w:val="22"/>
              </w:rPr>
            </w:pPr>
          </w:p>
        </w:tc>
      </w:tr>
      <w:tr w:rsidR="00403E42" w14:paraId="156F2C5A" w14:textId="77777777" w:rsidTr="61B1DE30">
        <w:trPr>
          <w:trHeight w:val="300"/>
        </w:trPr>
        <w:tc>
          <w:tcPr>
            <w:tcW w:w="10790" w:type="dxa"/>
            <w:gridSpan w:val="3"/>
          </w:tcPr>
          <w:p w14:paraId="62168813" w14:textId="48FE1002" w:rsidR="00403E42" w:rsidRPr="00CF6EEB" w:rsidRDefault="00403E42" w:rsidP="00403E42">
            <w:pPr>
              <w:jc w:val="center"/>
              <w:rPr>
                <w:b/>
                <w:bCs/>
              </w:rPr>
            </w:pPr>
            <w:r w:rsidRPr="00CF6EEB">
              <w:rPr>
                <w:b/>
                <w:bCs/>
              </w:rPr>
              <w:t>After the Meeting</w:t>
            </w:r>
          </w:p>
        </w:tc>
      </w:tr>
      <w:tr w:rsidR="00403E42" w14:paraId="11C2184A" w14:textId="77777777" w:rsidTr="61B1DE30">
        <w:trPr>
          <w:trHeight w:val="300"/>
        </w:trPr>
        <w:tc>
          <w:tcPr>
            <w:tcW w:w="2605" w:type="dxa"/>
          </w:tcPr>
          <w:p w14:paraId="39D006F2" w14:textId="6101D34F" w:rsidR="00403E42" w:rsidRDefault="00403E42" w:rsidP="00403E4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ean Up Meeting Space</w:t>
            </w:r>
          </w:p>
        </w:tc>
        <w:tc>
          <w:tcPr>
            <w:tcW w:w="5490" w:type="dxa"/>
          </w:tcPr>
          <w:p w14:paraId="38BBC0AA" w14:textId="37AEB1CA" w:rsidR="00403E42" w:rsidRPr="00CF6EEB" w:rsidRDefault="00403E42" w:rsidP="00403E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t the meeting space back in the proper order.  Clean up activity stations. Check bathrooms.  Take out trash.  </w:t>
            </w:r>
          </w:p>
        </w:tc>
        <w:tc>
          <w:tcPr>
            <w:tcW w:w="2695" w:type="dxa"/>
          </w:tcPr>
          <w:p w14:paraId="15DB1BB1" w14:textId="77777777" w:rsidR="00403E42" w:rsidRPr="007974CC" w:rsidRDefault="00403E42" w:rsidP="00403E42">
            <w:pPr>
              <w:rPr>
                <w:b/>
                <w:bCs/>
              </w:rPr>
            </w:pPr>
          </w:p>
        </w:tc>
      </w:tr>
      <w:tr w:rsidR="00403E42" w14:paraId="472500B4" w14:textId="77777777" w:rsidTr="61B1DE30">
        <w:trPr>
          <w:trHeight w:val="300"/>
        </w:trPr>
        <w:tc>
          <w:tcPr>
            <w:tcW w:w="2605" w:type="dxa"/>
          </w:tcPr>
          <w:p w14:paraId="6D9081F2" w14:textId="6E534E3C" w:rsidR="00403E42" w:rsidRDefault="00403E42" w:rsidP="00403E4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Space Lock Up</w:t>
            </w:r>
          </w:p>
        </w:tc>
        <w:tc>
          <w:tcPr>
            <w:tcW w:w="5490" w:type="dxa"/>
          </w:tcPr>
          <w:p w14:paraId="5BD61AAC" w14:textId="4524D903" w:rsidR="00403E42" w:rsidRDefault="00403E42" w:rsidP="00403E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ll rooms in the meeting location to make sure everyone has left the building.  Secure the meeting space.</w:t>
            </w:r>
          </w:p>
        </w:tc>
        <w:tc>
          <w:tcPr>
            <w:tcW w:w="2695" w:type="dxa"/>
          </w:tcPr>
          <w:p w14:paraId="3FCA18C4" w14:textId="77777777" w:rsidR="00403E42" w:rsidRPr="007974CC" w:rsidRDefault="00403E42" w:rsidP="00403E42">
            <w:pPr>
              <w:rPr>
                <w:b/>
                <w:bCs/>
              </w:rPr>
            </w:pPr>
          </w:p>
        </w:tc>
      </w:tr>
    </w:tbl>
    <w:p w14:paraId="46FCC8CF" w14:textId="77777777" w:rsidR="007974CC" w:rsidRDefault="007974CC"/>
    <w:sectPr w:rsidR="007974CC" w:rsidSect="007974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MLE0NLK0MDEwMrNU0lEKTi0uzszPAykwqQUAGWbXfSwAAAA="/>
  </w:docVars>
  <w:rsids>
    <w:rsidRoot w:val="007974CC"/>
    <w:rsid w:val="00184781"/>
    <w:rsid w:val="00192695"/>
    <w:rsid w:val="001C0513"/>
    <w:rsid w:val="00212D83"/>
    <w:rsid w:val="00281B94"/>
    <w:rsid w:val="002C0BE0"/>
    <w:rsid w:val="00301BEE"/>
    <w:rsid w:val="00403E42"/>
    <w:rsid w:val="00431E13"/>
    <w:rsid w:val="00442F36"/>
    <w:rsid w:val="00494C6A"/>
    <w:rsid w:val="00550E76"/>
    <w:rsid w:val="00556E10"/>
    <w:rsid w:val="005F5B8C"/>
    <w:rsid w:val="00636E29"/>
    <w:rsid w:val="00684DC9"/>
    <w:rsid w:val="006A6EFC"/>
    <w:rsid w:val="007974CC"/>
    <w:rsid w:val="00827833"/>
    <w:rsid w:val="008325DA"/>
    <w:rsid w:val="008622F3"/>
    <w:rsid w:val="00967EEC"/>
    <w:rsid w:val="009D5FB3"/>
    <w:rsid w:val="00C81045"/>
    <w:rsid w:val="00CE13D0"/>
    <w:rsid w:val="00CF6EEB"/>
    <w:rsid w:val="00D10E07"/>
    <w:rsid w:val="00DD0389"/>
    <w:rsid w:val="00E00A45"/>
    <w:rsid w:val="00E42B79"/>
    <w:rsid w:val="00E96AA3"/>
    <w:rsid w:val="00EE5F52"/>
    <w:rsid w:val="00F33BBA"/>
    <w:rsid w:val="00F43B7C"/>
    <w:rsid w:val="00FA66F8"/>
    <w:rsid w:val="5FACD26E"/>
    <w:rsid w:val="61B1D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ADFE9"/>
  <w15:chartTrackingRefBased/>
  <w15:docId w15:val="{E154F216-A033-4328-84F1-66F2215B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74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4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4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4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4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4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4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4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4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4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74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74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4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4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4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4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4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4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4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4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4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4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4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74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4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4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4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4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4C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7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6E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ing.org/cub-scout-activities/raingutter-regatta-boat-build-day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filestore.scouting.org/filestore/cubscouts/adventure-resources/wolf/Wolf%20Race%20Time%20Wolf%202%20Raingutter%20Rule%20Scramble.pdf?_gl=1*jmot79*_ga*NjA5NTk2ODc5LjE3MjU0NTcyOTI.*_ga_20G0JHESG4*czE3NTUwOTg1NTkkbzcxJGcxJHQxNzU1MDk4NjczJGo5JGwwJGgw*_gcl_au*MjY4NzM3NjEwLjE3NDg4Njk3MjM.&amp;_ga=2.22187896.2129648923.1754921265-609596879.172545729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e14af1-33f5-47b3-aac4-1c455b522c55" xsi:nil="true"/>
    <lcf76f155ced4ddcb4097134ff3c332f xmlns="1f259bc3-d1ec-43bf-868a-ed252a53032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5311B64900F546B6E6C2A73345ADD0" ma:contentTypeVersion="19" ma:contentTypeDescription="Create a new document." ma:contentTypeScope="" ma:versionID="b508e7ae34806b218122a45ecc73da0d">
  <xsd:schema xmlns:xsd="http://www.w3.org/2001/XMLSchema" xmlns:xs="http://www.w3.org/2001/XMLSchema" xmlns:p="http://schemas.microsoft.com/office/2006/metadata/properties" xmlns:ns2="1f259bc3-d1ec-43bf-868a-ed252a530328" xmlns:ns3="90e14af1-33f5-47b3-aac4-1c455b522c55" targetNamespace="http://schemas.microsoft.com/office/2006/metadata/properties" ma:root="true" ma:fieldsID="d0d65165ffd6878ea868fd90cdfae220" ns2:_="" ns3:_="">
    <xsd:import namespace="1f259bc3-d1ec-43bf-868a-ed252a530328"/>
    <xsd:import namespace="90e14af1-33f5-47b3-aac4-1c455b522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59bc3-d1ec-43bf-868a-ed252a5303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14af1-33f5-47b3-aac4-1c455b522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be635e-199c-4bee-9691-8088f7b31727}" ma:internalName="TaxCatchAll" ma:showField="CatchAllData" ma:web="90e14af1-33f5-47b3-aac4-1c455b522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096B72-07E2-417E-B243-6AD143BF44E7}">
  <ds:schemaRefs>
    <ds:schemaRef ds:uri="http://schemas.microsoft.com/office/2006/metadata/properties"/>
    <ds:schemaRef ds:uri="http://schemas.microsoft.com/office/infopath/2007/PartnerControls"/>
    <ds:schemaRef ds:uri="90e14af1-33f5-47b3-aac4-1c455b522c55"/>
    <ds:schemaRef ds:uri="1f259bc3-d1ec-43bf-868a-ed252a530328"/>
  </ds:schemaRefs>
</ds:datastoreItem>
</file>

<file path=customXml/itemProps2.xml><?xml version="1.0" encoding="utf-8"?>
<ds:datastoreItem xmlns:ds="http://schemas.openxmlformats.org/officeDocument/2006/customXml" ds:itemID="{F2E111E7-14A3-4EDC-A81F-0E5E8FAC4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04BA6-9E53-45D5-9A8A-2CAC6DDE6A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59bc3-d1ec-43bf-868a-ed252a530328"/>
    <ds:schemaRef ds:uri="90e14af1-33f5-47b3-aac4-1c455b522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d9008a0-7846-4989-a4c5-77cfad3f7e4e}" enabled="0" method="" siteId="{fd9008a0-7846-4989-a4c5-77cfad3f7e4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0</Words>
  <Characters>1710</Characters>
  <Application>Microsoft Office Word</Application>
  <DocSecurity>0</DocSecurity>
  <Lines>10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erger</dc:creator>
  <cp:keywords/>
  <dc:description/>
  <cp:lastModifiedBy>Anthony Berger</cp:lastModifiedBy>
  <cp:revision>22</cp:revision>
  <dcterms:created xsi:type="dcterms:W3CDTF">2025-08-13T13:43:00Z</dcterms:created>
  <dcterms:modified xsi:type="dcterms:W3CDTF">2025-08-1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cf68d-a0b1-4a1a-8924-a110a09984a8</vt:lpwstr>
  </property>
  <property fmtid="{D5CDD505-2E9C-101B-9397-08002B2CF9AE}" pid="3" name="ContentTypeId">
    <vt:lpwstr>0x010100F15311B64900F546B6E6C2A73345ADD0</vt:lpwstr>
  </property>
  <property fmtid="{D5CDD505-2E9C-101B-9397-08002B2CF9AE}" pid="4" name="MediaServiceImageTags">
    <vt:lpwstr/>
  </property>
</Properties>
</file>